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32FC" w:rsidRPr="00D319F1" w:rsidRDefault="00A732FC" w:rsidP="00A732FC">
      <w:pPr>
        <w:widowControl w:val="0"/>
        <w:autoSpaceDE w:val="0"/>
        <w:autoSpaceDN w:val="0"/>
        <w:adjustRightInd w:val="0"/>
        <w:ind w:left="7371" w:right="56" w:hanging="3591"/>
        <w:jc w:val="right"/>
        <w:rPr>
          <w:rFonts w:cstheme="minorHAnsi"/>
          <w:b/>
          <w:sz w:val="24"/>
        </w:rPr>
      </w:pPr>
      <w:r w:rsidRPr="00D319F1">
        <w:rPr>
          <w:rFonts w:cstheme="minorHAnsi"/>
          <w:b/>
          <w:sz w:val="24"/>
        </w:rPr>
        <w:t>Załącznik nr 5</w:t>
      </w:r>
    </w:p>
    <w:p w:rsidR="00A732FC" w:rsidRPr="00D319F1" w:rsidRDefault="00A732FC" w:rsidP="00A732FC">
      <w:pPr>
        <w:widowControl w:val="0"/>
        <w:autoSpaceDE w:val="0"/>
        <w:autoSpaceDN w:val="0"/>
        <w:adjustRightInd w:val="0"/>
        <w:rPr>
          <w:rFonts w:cstheme="minorHAnsi"/>
          <w:b/>
          <w:sz w:val="32"/>
        </w:rPr>
      </w:pPr>
    </w:p>
    <w:p w:rsidR="00A732FC" w:rsidRPr="00D319F1" w:rsidRDefault="00A732FC" w:rsidP="00A732FC">
      <w:pPr>
        <w:widowControl w:val="0"/>
        <w:autoSpaceDE w:val="0"/>
        <w:autoSpaceDN w:val="0"/>
        <w:adjustRightInd w:val="0"/>
        <w:ind w:left="3780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    </w:t>
      </w:r>
      <w:r w:rsidRPr="00D319F1">
        <w:rPr>
          <w:rFonts w:cstheme="minorHAnsi"/>
          <w:b/>
          <w:sz w:val="24"/>
        </w:rPr>
        <w:t>Oświadczenie</w:t>
      </w:r>
    </w:p>
    <w:p w:rsidR="00A732FC" w:rsidRDefault="00A732FC" w:rsidP="00A732FC">
      <w:pPr>
        <w:widowControl w:val="0"/>
        <w:autoSpaceDE w:val="0"/>
        <w:autoSpaceDN w:val="0"/>
        <w:adjustRightInd w:val="0"/>
        <w:ind w:left="980"/>
        <w:rPr>
          <w:rFonts w:cstheme="minorHAnsi"/>
          <w:b/>
          <w:bCs/>
          <w:sz w:val="24"/>
        </w:rPr>
      </w:pPr>
      <w:r>
        <w:rPr>
          <w:rFonts w:cstheme="minorHAnsi"/>
          <w:b/>
          <w:bCs/>
          <w:sz w:val="24"/>
        </w:rPr>
        <w:t xml:space="preserve">        </w:t>
      </w:r>
      <w:r w:rsidRPr="00D319F1">
        <w:rPr>
          <w:rFonts w:cstheme="minorHAnsi"/>
          <w:b/>
          <w:bCs/>
          <w:sz w:val="24"/>
        </w:rPr>
        <w:t>osób fizycznych nieprowadzących działalności gospodarczej</w:t>
      </w:r>
    </w:p>
    <w:p w:rsidR="00B446F8" w:rsidRDefault="00B446F8" w:rsidP="00A732FC">
      <w:pPr>
        <w:widowControl w:val="0"/>
        <w:autoSpaceDE w:val="0"/>
        <w:autoSpaceDN w:val="0"/>
        <w:adjustRightInd w:val="0"/>
        <w:ind w:left="980"/>
        <w:rPr>
          <w:rFonts w:cstheme="minorHAnsi"/>
          <w:b/>
          <w:bCs/>
          <w:sz w:val="24"/>
        </w:rPr>
      </w:pPr>
      <w:r>
        <w:rPr>
          <w:rFonts w:cstheme="minorHAnsi"/>
          <w:b/>
          <w:bCs/>
          <w:sz w:val="24"/>
        </w:rPr>
        <w:t xml:space="preserve">                                  </w:t>
      </w:r>
    </w:p>
    <w:p w:rsidR="004C7A30" w:rsidRDefault="00CF6B21" w:rsidP="004C7A30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Organizacja kompleksowej usługi cateringu</w:t>
      </w:r>
    </w:p>
    <w:p w:rsidR="00A732FC" w:rsidRPr="00D319F1" w:rsidRDefault="00A732FC" w:rsidP="00A732FC">
      <w:pPr>
        <w:widowControl w:val="0"/>
        <w:autoSpaceDE w:val="0"/>
        <w:autoSpaceDN w:val="0"/>
        <w:adjustRightInd w:val="0"/>
        <w:rPr>
          <w:rFonts w:cstheme="minorHAnsi"/>
          <w:b/>
          <w:bCs/>
          <w:sz w:val="24"/>
        </w:rPr>
      </w:pPr>
    </w:p>
    <w:p w:rsidR="00A732FC" w:rsidRPr="00D319F1" w:rsidRDefault="00A732FC" w:rsidP="00A732FC">
      <w:pPr>
        <w:widowControl w:val="0"/>
        <w:autoSpaceDE w:val="0"/>
        <w:autoSpaceDN w:val="0"/>
        <w:adjustRightInd w:val="0"/>
        <w:rPr>
          <w:rFonts w:eastAsiaTheme="minorHAnsi" w:cstheme="minorHAnsi"/>
          <w:sz w:val="22"/>
          <w:szCs w:val="22"/>
        </w:rPr>
      </w:pP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  <w:r w:rsidRPr="000670AD">
        <w:rPr>
          <w:sz w:val="22"/>
        </w:rPr>
        <w:t>Imię i nazwisko:  .....................................................................................................................</w:t>
      </w: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  <w:r w:rsidRPr="000670AD">
        <w:rPr>
          <w:sz w:val="22"/>
        </w:rPr>
        <w:t>Data urodzenia ………………..………     PESEL ………………………………………………</w:t>
      </w: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  <w:r w:rsidRPr="000670AD">
        <w:rPr>
          <w:sz w:val="22"/>
        </w:rPr>
        <w:t>Adres zamieszkania: ……………………………………………………….………………………</w:t>
      </w: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</w:p>
    <w:p w:rsidR="00A732FC" w:rsidRPr="000670AD" w:rsidRDefault="00A732FC" w:rsidP="00A732FC">
      <w:pPr>
        <w:widowControl w:val="0"/>
        <w:autoSpaceDE w:val="0"/>
        <w:autoSpaceDN w:val="0"/>
        <w:adjustRightInd w:val="0"/>
        <w:ind w:left="180"/>
        <w:rPr>
          <w:sz w:val="22"/>
        </w:rPr>
      </w:pPr>
      <w:r w:rsidRPr="000670AD">
        <w:rPr>
          <w:sz w:val="22"/>
        </w:rPr>
        <w:t>NIP: ……………………………………       Urząd Skarbowy: ……………………………………</w:t>
      </w:r>
    </w:p>
    <w:p w:rsidR="00A732FC" w:rsidRPr="000670AD" w:rsidRDefault="00A732FC" w:rsidP="00A732FC">
      <w:pPr>
        <w:widowControl w:val="0"/>
        <w:autoSpaceDE w:val="0"/>
        <w:autoSpaceDN w:val="0"/>
        <w:adjustRightInd w:val="0"/>
        <w:rPr>
          <w:sz w:val="22"/>
        </w:rPr>
      </w:pPr>
    </w:p>
    <w:p w:rsidR="00A732FC" w:rsidRPr="000670AD" w:rsidRDefault="00A732FC" w:rsidP="00A732FC">
      <w:pPr>
        <w:rPr>
          <w:sz w:val="22"/>
        </w:rPr>
      </w:pPr>
      <w:r w:rsidRPr="000670AD">
        <w:rPr>
          <w:sz w:val="22"/>
        </w:rPr>
        <w:t>   Jednocześnie oświadczam, że:</w:t>
      </w:r>
    </w:p>
    <w:p w:rsidR="00A732FC" w:rsidRPr="000670AD" w:rsidRDefault="00A732FC" w:rsidP="00A732FC">
      <w:pPr>
        <w:rPr>
          <w:sz w:val="22"/>
        </w:rPr>
      </w:pPr>
    </w:p>
    <w:p w:rsidR="00A732FC" w:rsidRPr="000670AD" w:rsidRDefault="00A732FC" w:rsidP="00A732FC">
      <w:pPr>
        <w:numPr>
          <w:ilvl w:val="0"/>
          <w:numId w:val="2"/>
        </w:numPr>
        <w:spacing w:line="276" w:lineRule="auto"/>
        <w:ind w:left="426" w:hanging="284"/>
        <w:rPr>
          <w:sz w:val="22"/>
          <w:lang w:val="en-US"/>
        </w:rPr>
      </w:pPr>
      <w:r w:rsidRPr="000670AD">
        <w:rPr>
          <w:sz w:val="22"/>
        </w:rPr>
        <w:t>jestem zatrudniony w ………………………………………………………………………………………</w:t>
      </w:r>
    </w:p>
    <w:p w:rsidR="00A732FC" w:rsidRPr="000670AD" w:rsidRDefault="00A732FC" w:rsidP="00A732FC">
      <w:pPr>
        <w:tabs>
          <w:tab w:val="left" w:pos="540"/>
        </w:tabs>
        <w:spacing w:line="276" w:lineRule="auto"/>
        <w:ind w:left="426" w:hanging="284"/>
        <w:rPr>
          <w:sz w:val="22"/>
        </w:rPr>
      </w:pPr>
      <w:r w:rsidRPr="000670AD">
        <w:rPr>
          <w:sz w:val="22"/>
        </w:rPr>
        <w:tab/>
        <w:t xml:space="preserve">i </w:t>
      </w:r>
      <w:r w:rsidRPr="000670AD">
        <w:rPr>
          <w:i/>
          <w:sz w:val="22"/>
        </w:rPr>
        <w:t xml:space="preserve">osiągam* / nie osiągam* </w:t>
      </w:r>
      <w:r w:rsidRPr="000670AD">
        <w:rPr>
          <w:sz w:val="22"/>
        </w:rPr>
        <w:t>miesięcznie co najmniej najniższe wynagrodzenie określone na podstawie ustawy   o minimalnym wynagrodzeniu za pracę;</w:t>
      </w:r>
    </w:p>
    <w:p w:rsidR="00A732FC" w:rsidRPr="000670AD" w:rsidRDefault="00A732FC" w:rsidP="00A732FC">
      <w:pPr>
        <w:tabs>
          <w:tab w:val="left" w:pos="540"/>
        </w:tabs>
        <w:ind w:left="426" w:hanging="284"/>
        <w:rPr>
          <w:sz w:val="22"/>
        </w:rPr>
      </w:pPr>
    </w:p>
    <w:p w:rsidR="00A732FC" w:rsidRPr="000670AD" w:rsidRDefault="00A732FC" w:rsidP="00A732FC">
      <w:pPr>
        <w:pStyle w:val="Akapitzlist"/>
        <w:numPr>
          <w:ilvl w:val="0"/>
          <w:numId w:val="2"/>
        </w:numPr>
        <w:tabs>
          <w:tab w:val="left" w:pos="540"/>
        </w:tabs>
        <w:ind w:left="426" w:hanging="284"/>
        <w:jc w:val="both"/>
        <w:rPr>
          <w:sz w:val="22"/>
        </w:rPr>
      </w:pPr>
      <w:r w:rsidRPr="000670AD">
        <w:rPr>
          <w:sz w:val="22"/>
        </w:rPr>
        <w:t>jestem emerytem lub rencistą</w:t>
      </w:r>
      <w:r w:rsidRPr="000670AD">
        <w:rPr>
          <w:sz w:val="22"/>
          <w:vertAlign w:val="subscript"/>
        </w:rPr>
        <w:t xml:space="preserve">. </w:t>
      </w:r>
      <w:r w:rsidRPr="000670AD">
        <w:rPr>
          <w:sz w:val="22"/>
        </w:rPr>
        <w:t>– nr ………….…………………..……………..;</w:t>
      </w:r>
    </w:p>
    <w:p w:rsidR="00A732FC" w:rsidRPr="000670AD" w:rsidRDefault="00A732FC" w:rsidP="00A732FC">
      <w:pPr>
        <w:pStyle w:val="Akapitzlist"/>
        <w:tabs>
          <w:tab w:val="left" w:pos="540"/>
        </w:tabs>
        <w:ind w:left="426"/>
        <w:rPr>
          <w:sz w:val="22"/>
        </w:rPr>
      </w:pPr>
    </w:p>
    <w:p w:rsidR="00A732FC" w:rsidRPr="000670AD" w:rsidRDefault="00A732FC" w:rsidP="00A732FC">
      <w:pPr>
        <w:pStyle w:val="Akapitzlist"/>
        <w:numPr>
          <w:ilvl w:val="0"/>
          <w:numId w:val="2"/>
        </w:numPr>
        <w:tabs>
          <w:tab w:val="left" w:pos="540"/>
        </w:tabs>
        <w:ind w:left="426" w:hanging="284"/>
        <w:jc w:val="both"/>
        <w:rPr>
          <w:sz w:val="22"/>
        </w:rPr>
      </w:pPr>
      <w:r w:rsidRPr="000670AD">
        <w:rPr>
          <w:sz w:val="22"/>
        </w:rPr>
        <w:t>jestem studentem (uczestnikiem studiów doktoranckich)</w:t>
      </w:r>
      <w:r w:rsidRPr="000670AD">
        <w:rPr>
          <w:sz w:val="22"/>
          <w:vertAlign w:val="subscript"/>
        </w:rPr>
        <w:t xml:space="preserve">. </w:t>
      </w:r>
      <w:r w:rsidRPr="000670AD">
        <w:rPr>
          <w:sz w:val="22"/>
        </w:rPr>
        <w:t>………………………………………;</w:t>
      </w:r>
    </w:p>
    <w:p w:rsidR="00A732FC" w:rsidRPr="000670AD" w:rsidRDefault="00A732FC" w:rsidP="00A732FC">
      <w:pPr>
        <w:ind w:left="426"/>
        <w:rPr>
          <w:sz w:val="22"/>
          <w:vertAlign w:val="superscript"/>
          <w:lang w:val="en-US"/>
        </w:rPr>
      </w:pP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  <w:vertAlign w:val="superscript"/>
        </w:rPr>
        <w:t>(nazwa uczelni, nr legitymacji)</w:t>
      </w:r>
    </w:p>
    <w:p w:rsidR="00A732FC" w:rsidRPr="000670AD" w:rsidRDefault="00A732FC" w:rsidP="00A732FC">
      <w:pPr>
        <w:ind w:left="426"/>
        <w:rPr>
          <w:sz w:val="22"/>
          <w:vertAlign w:val="superscript"/>
        </w:rPr>
      </w:pPr>
    </w:p>
    <w:p w:rsidR="00A732FC" w:rsidRPr="000670AD" w:rsidRDefault="00A732FC" w:rsidP="00A732FC">
      <w:pPr>
        <w:pStyle w:val="Akapitzlist"/>
        <w:numPr>
          <w:ilvl w:val="0"/>
          <w:numId w:val="2"/>
        </w:numPr>
        <w:ind w:left="426" w:hanging="284"/>
        <w:jc w:val="both"/>
        <w:rPr>
          <w:sz w:val="22"/>
        </w:rPr>
      </w:pPr>
      <w:r w:rsidRPr="000670AD">
        <w:rPr>
          <w:sz w:val="22"/>
        </w:rPr>
        <w:t>jestem zarejestrowany jako bezro</w:t>
      </w:r>
      <w:r>
        <w:rPr>
          <w:sz w:val="22"/>
        </w:rPr>
        <w:t>b</w:t>
      </w:r>
      <w:r w:rsidRPr="000670AD">
        <w:rPr>
          <w:sz w:val="22"/>
        </w:rPr>
        <w:t xml:space="preserve">otny         </w:t>
      </w:r>
      <w:r w:rsidRPr="000670AD">
        <w:rPr>
          <w:i/>
          <w:sz w:val="22"/>
        </w:rPr>
        <w:t>tak*   /  nie*</w:t>
      </w:r>
    </w:p>
    <w:p w:rsidR="00A732FC" w:rsidRPr="000670AD" w:rsidRDefault="00A732FC" w:rsidP="00A732FC">
      <w:pPr>
        <w:ind w:left="426" w:hanging="425"/>
        <w:rPr>
          <w:sz w:val="22"/>
        </w:rPr>
      </w:pPr>
      <w:r w:rsidRPr="000670AD">
        <w:rPr>
          <w:sz w:val="22"/>
        </w:rPr>
        <w:t xml:space="preserve">      </w:t>
      </w:r>
      <w:r w:rsidRPr="000670AD">
        <w:rPr>
          <w:sz w:val="22"/>
        </w:rPr>
        <w:tab/>
        <w:t>osoba będąca bezrobotną musi złożyć oświadczenie  czy ma / nie ma prawa do zasiłku;</w:t>
      </w:r>
    </w:p>
    <w:p w:rsidR="00A732FC" w:rsidRPr="000670AD" w:rsidRDefault="00A732FC" w:rsidP="00A732FC">
      <w:pPr>
        <w:ind w:left="426" w:hanging="425"/>
        <w:rPr>
          <w:sz w:val="22"/>
        </w:rPr>
      </w:pPr>
    </w:p>
    <w:p w:rsidR="00A732FC" w:rsidRPr="000670AD" w:rsidRDefault="00A732FC" w:rsidP="00A732FC">
      <w:pPr>
        <w:pStyle w:val="Akapitzlist"/>
        <w:numPr>
          <w:ilvl w:val="0"/>
          <w:numId w:val="2"/>
        </w:numPr>
        <w:ind w:left="426" w:hanging="284"/>
        <w:rPr>
          <w:sz w:val="22"/>
        </w:rPr>
      </w:pPr>
      <w:r w:rsidRPr="000670AD">
        <w:rPr>
          <w:sz w:val="22"/>
        </w:rPr>
        <w:t xml:space="preserve">prowadzę działalność gospodarczą ……………….…..………… nr REGON ……………………..…. </w:t>
      </w:r>
    </w:p>
    <w:p w:rsidR="00A732FC" w:rsidRPr="000670AD" w:rsidRDefault="00A732FC" w:rsidP="00A732FC">
      <w:pPr>
        <w:pStyle w:val="Akapitzlist"/>
        <w:ind w:left="426"/>
        <w:rPr>
          <w:sz w:val="22"/>
        </w:rPr>
      </w:pPr>
    </w:p>
    <w:p w:rsidR="00A732FC" w:rsidRPr="000670AD" w:rsidRDefault="00A732FC" w:rsidP="00A732FC">
      <w:pPr>
        <w:pStyle w:val="Akapitzlist"/>
        <w:spacing w:line="276" w:lineRule="auto"/>
        <w:ind w:left="426"/>
        <w:rPr>
          <w:sz w:val="22"/>
        </w:rPr>
      </w:pPr>
      <w:r w:rsidRPr="000670AD">
        <w:rPr>
          <w:sz w:val="22"/>
        </w:rPr>
        <w:t xml:space="preserve">przystępuje dobrowolnie do ubezpieczenia emerytalno-rentowego </w:t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i/>
          <w:sz w:val="22"/>
        </w:rPr>
        <w:t>tak*   /  nie*,</w:t>
      </w:r>
    </w:p>
    <w:p w:rsidR="00A732FC" w:rsidRPr="000670AD" w:rsidRDefault="00A732FC" w:rsidP="00A732FC">
      <w:pPr>
        <w:spacing w:line="276" w:lineRule="auto"/>
        <w:ind w:left="426" w:hanging="284"/>
        <w:rPr>
          <w:sz w:val="22"/>
        </w:rPr>
      </w:pPr>
      <w:r w:rsidRPr="000670AD">
        <w:rPr>
          <w:sz w:val="22"/>
        </w:rPr>
        <w:t xml:space="preserve">     przystępuje dobrowolnie do ubezpieczenia chorobowego</w:t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sz w:val="22"/>
        </w:rPr>
        <w:tab/>
      </w:r>
      <w:r w:rsidRPr="000670AD">
        <w:rPr>
          <w:i/>
          <w:sz w:val="22"/>
        </w:rPr>
        <w:t>tak*   /  nie*</w:t>
      </w:r>
    </w:p>
    <w:p w:rsidR="00A732FC" w:rsidRPr="000670AD" w:rsidRDefault="00A732FC" w:rsidP="00A732FC">
      <w:pPr>
        <w:spacing w:line="276" w:lineRule="auto"/>
        <w:ind w:left="426" w:hanging="284"/>
        <w:rPr>
          <w:sz w:val="22"/>
        </w:rPr>
      </w:pPr>
      <w:r w:rsidRPr="000670AD">
        <w:rPr>
          <w:sz w:val="22"/>
        </w:rPr>
        <w:t xml:space="preserve">    (</w:t>
      </w:r>
      <w:r w:rsidRPr="000670AD">
        <w:rPr>
          <w:i/>
          <w:sz w:val="22"/>
        </w:rPr>
        <w:t>przysługuje w przypadku przystąpienia do ubezpieczenia emerytalno-rentowego</w:t>
      </w:r>
      <w:r w:rsidRPr="000670AD">
        <w:rPr>
          <w:sz w:val="22"/>
        </w:rPr>
        <w:t>);</w:t>
      </w:r>
    </w:p>
    <w:p w:rsidR="00A732FC" w:rsidRPr="000670AD" w:rsidRDefault="00A732FC" w:rsidP="00A732FC">
      <w:pPr>
        <w:ind w:left="426" w:hanging="284"/>
        <w:rPr>
          <w:sz w:val="22"/>
        </w:rPr>
      </w:pPr>
    </w:p>
    <w:p w:rsidR="00A732FC" w:rsidRPr="000670AD" w:rsidRDefault="00A732FC" w:rsidP="00A732FC">
      <w:pPr>
        <w:pStyle w:val="Akapitzlist"/>
        <w:numPr>
          <w:ilvl w:val="0"/>
          <w:numId w:val="2"/>
        </w:numPr>
        <w:ind w:left="426" w:hanging="284"/>
        <w:rPr>
          <w:sz w:val="22"/>
        </w:rPr>
      </w:pPr>
      <w:r w:rsidRPr="000670AD">
        <w:rPr>
          <w:sz w:val="22"/>
        </w:rPr>
        <w:t>nie pozostaje w stosunku pracy.</w:t>
      </w:r>
    </w:p>
    <w:p w:rsidR="00A732FC" w:rsidRPr="000670AD" w:rsidRDefault="00A732FC" w:rsidP="00A732FC">
      <w:pPr>
        <w:pStyle w:val="Akapitzlist"/>
        <w:ind w:left="426"/>
        <w:rPr>
          <w:sz w:val="22"/>
        </w:rPr>
      </w:pPr>
    </w:p>
    <w:p w:rsidR="00A732FC" w:rsidRPr="000670AD" w:rsidRDefault="00A732FC" w:rsidP="00A732FC">
      <w:pPr>
        <w:widowControl w:val="0"/>
        <w:autoSpaceDE w:val="0"/>
        <w:autoSpaceDN w:val="0"/>
        <w:adjustRightInd w:val="0"/>
        <w:rPr>
          <w:b/>
          <w:i/>
          <w:sz w:val="22"/>
        </w:rPr>
      </w:pPr>
      <w:r w:rsidRPr="000670AD">
        <w:rPr>
          <w:b/>
          <w:i/>
          <w:sz w:val="22"/>
        </w:rPr>
        <w:t>*odpowiednie zaznaczyć</w:t>
      </w:r>
    </w:p>
    <w:p w:rsidR="00A732FC" w:rsidRPr="000670AD" w:rsidRDefault="00A732FC" w:rsidP="00A732FC">
      <w:pPr>
        <w:widowControl w:val="0"/>
        <w:autoSpaceDE w:val="0"/>
        <w:autoSpaceDN w:val="0"/>
        <w:adjustRightInd w:val="0"/>
        <w:rPr>
          <w:b/>
          <w:sz w:val="22"/>
        </w:rPr>
      </w:pPr>
    </w:p>
    <w:p w:rsidR="00A732FC" w:rsidRDefault="00A732FC" w:rsidP="00A732FC"/>
    <w:p w:rsidR="00A732FC" w:rsidRDefault="00A732FC" w:rsidP="00A732FC"/>
    <w:p w:rsidR="00A732FC" w:rsidRDefault="00A732FC" w:rsidP="00A732FC"/>
    <w:p w:rsidR="00A732FC" w:rsidRPr="00D319F1" w:rsidRDefault="00A732FC" w:rsidP="00A732FC"/>
    <w:p w:rsidR="00A732FC" w:rsidRPr="000670AD" w:rsidRDefault="00A732FC" w:rsidP="00A732FC">
      <w:pPr>
        <w:widowControl w:val="0"/>
        <w:autoSpaceDE w:val="0"/>
        <w:autoSpaceDN w:val="0"/>
        <w:adjustRightInd w:val="0"/>
        <w:jc w:val="right"/>
        <w:rPr>
          <w:sz w:val="22"/>
        </w:rPr>
      </w:pPr>
      <w:r w:rsidRPr="000670AD">
        <w:rPr>
          <w:sz w:val="22"/>
        </w:rPr>
        <w:t xml:space="preserve">        .................................................................................</w:t>
      </w:r>
    </w:p>
    <w:p w:rsidR="00D619C7" w:rsidRPr="0001503F" w:rsidRDefault="00A732FC" w:rsidP="0001503F">
      <w:pPr>
        <w:widowControl w:val="0"/>
        <w:autoSpaceDE w:val="0"/>
        <w:autoSpaceDN w:val="0"/>
        <w:adjustRightInd w:val="0"/>
        <w:ind w:left="7208" w:hanging="120"/>
        <w:rPr>
          <w:sz w:val="22"/>
        </w:rPr>
      </w:pPr>
      <w:r>
        <w:rPr>
          <w:sz w:val="22"/>
        </w:rPr>
        <w:t xml:space="preserve">        </w:t>
      </w:r>
      <w:r w:rsidRPr="000670AD">
        <w:rPr>
          <w:sz w:val="22"/>
        </w:rPr>
        <w:t xml:space="preserve">data i podpis </w:t>
      </w:r>
    </w:p>
    <w:sectPr w:rsidR="00D619C7" w:rsidRPr="0001503F" w:rsidSect="006F50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283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09DA" w:rsidRDefault="00B109DA" w:rsidP="00B109DA">
      <w:r>
        <w:separator/>
      </w:r>
    </w:p>
  </w:endnote>
  <w:endnote w:type="continuationSeparator" w:id="0">
    <w:p w:rsidR="00B109DA" w:rsidRDefault="00B109DA" w:rsidP="00B10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522F6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2F65" w:rsidRDefault="00522F65" w:rsidP="00522F65">
    <w:pPr>
      <w:pStyle w:val="Stopka"/>
      <w:jc w:val="center"/>
    </w:pPr>
    <w:r>
      <w:rPr>
        <w:noProof/>
      </w:rPr>
      <mc:AlternateContent>
        <mc:Choice Requires="wps">
          <w:drawing>
            <wp:inline distT="0" distB="0" distL="0" distR="0" wp14:anchorId="64A608EE" wp14:editId="50B18EB1">
              <wp:extent cx="5760720" cy="13970"/>
              <wp:effectExtent l="0" t="0" r="1905" b="0"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60720" cy="13970"/>
                      </a:xfrm>
                      <a:prstGeom prst="rect">
                        <a:avLst/>
                      </a:prstGeom>
                      <a:solidFill>
                        <a:srgbClr val="ACA89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id="Prostokąt 3" o:spid="_x0000_s1026" style="width:453.6pt;height: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" fillcolor="#aca899" stroked="f">
              <w10:anchorlock/>
            </v:rect>
          </w:pict>
        </mc:Fallback>
      </mc:AlternateContent>
    </w:r>
    <w:r>
      <w:t xml:space="preserve"> </w:t>
    </w:r>
    <w:r>
      <w:rPr>
        <w:sz w:val="16"/>
        <w:szCs w:val="16"/>
      </w:rPr>
      <w:t xml:space="preserve">Projekt współfinansowany ze środków Unii Europejskiej w ramach </w:t>
    </w:r>
    <w:r w:rsidRPr="00446E11">
      <w:rPr>
        <w:sz w:val="16"/>
        <w:szCs w:val="16"/>
      </w:rPr>
      <w:t>Programu Operacyjnego Wiedza Edukacja Rozwój na lata 2014 -2020</w:t>
    </w:r>
  </w:p>
  <w:p w:rsidR="00522F65" w:rsidRDefault="00522F65" w:rsidP="00522F65">
    <w:pPr>
      <w:pStyle w:val="Stopka"/>
      <w:jc w:val="center"/>
    </w:pPr>
    <w:r>
      <w:rPr>
        <w:rFonts w:cs="Arial"/>
        <w:sz w:val="16"/>
        <w:szCs w:val="16"/>
      </w:rPr>
      <w:t>Uniwersytet Śląski w Katowicach, ul. Bankowa 12,  40-007  Katowice,  http://www.us.edu.pl</w:t>
    </w:r>
  </w:p>
  <w:p w:rsidR="002274BF" w:rsidRPr="00522F65" w:rsidRDefault="00BC1871" w:rsidP="00522F65">
    <w:bookmarkStart w:id="0" w:name="_GoBack"/>
    <w:bookmarkEnd w:id="0"/>
    <w:r w:rsidRPr="00D61394">
      <w:rPr>
        <w:rFonts w:ascii="PT Sans" w:hAnsi="PT Sans"/>
        <w:noProof/>
        <w:color w:val="002D59"/>
        <w:sz w:val="26"/>
        <w:szCs w:val="26"/>
      </w:rPr>
      <w:drawing>
        <wp:anchor distT="0" distB="0" distL="114300" distR="114300" simplePos="0" relativeHeight="251660288" behindDoc="1" locked="0" layoutInCell="1" allowOverlap="1" wp14:anchorId="0611A684" wp14:editId="6E2DC30F">
          <wp:simplePos x="0" y="0"/>
          <wp:positionH relativeFrom="page">
            <wp:posOffset>198755</wp:posOffset>
          </wp:positionH>
          <wp:positionV relativeFrom="page">
            <wp:posOffset>93586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522F6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09DA" w:rsidRDefault="00B109DA" w:rsidP="00B109DA">
      <w:r>
        <w:separator/>
      </w:r>
    </w:p>
  </w:footnote>
  <w:footnote w:type="continuationSeparator" w:id="0">
    <w:p w:rsidR="00B109DA" w:rsidRDefault="00B109DA" w:rsidP="00B109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522F65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4BF" w:rsidRDefault="00BC1871" w:rsidP="00FD09A0">
    <w:pPr>
      <w:pStyle w:val="Nagwek"/>
      <w:tabs>
        <w:tab w:val="clear" w:pos="4536"/>
        <w:tab w:val="clear" w:pos="9072"/>
        <w:tab w:val="left" w:pos="3300"/>
      </w:tabs>
      <w:rPr>
        <w:i/>
        <w:noProof/>
      </w:rPr>
    </w:pPr>
    <w:r>
      <w:rPr>
        <w:i/>
        <w:noProof/>
      </w:rPr>
      <w:drawing>
        <wp:inline distT="0" distB="0" distL="0" distR="0" wp14:anchorId="4F7B7BED" wp14:editId="4F4E2177">
          <wp:extent cx="5756910" cy="835025"/>
          <wp:effectExtent l="0" t="0" r="0" b="3175"/>
          <wp:docPr id="2" name="Obraz 2" descr="f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D09A0" w:rsidRPr="002823FF" w:rsidRDefault="00FD09A0" w:rsidP="00FD09A0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Calibri" w:hAnsi="Calibri" w:cs="Calibri"/>
        <w:b/>
        <w:i/>
      </w:rPr>
    </w:pPr>
    <w:r w:rsidRPr="002823FF">
      <w:rPr>
        <w:rFonts w:ascii="Calibri" w:hAnsi="Calibri"/>
        <w:i/>
      </w:rPr>
      <w:t xml:space="preserve">Projekt pt. </w:t>
    </w:r>
    <w:r w:rsidRPr="002823FF">
      <w:rPr>
        <w:rFonts w:ascii="Calibri" w:hAnsi="Calibri" w:cs="Calibri"/>
        <w:b/>
        <w:i/>
      </w:rPr>
      <w:t>„DUO – Uniwersytet Śląski uczelnią dostępną, uniwersalną i otwartą”</w:t>
    </w:r>
  </w:p>
  <w:p w:rsidR="00FD09A0" w:rsidRPr="002823FF" w:rsidRDefault="00FD09A0" w:rsidP="00FD09A0">
    <w:pPr>
      <w:pStyle w:val="Nagwek"/>
      <w:pBdr>
        <w:bottom w:val="single" w:sz="6" w:space="1" w:color="auto"/>
      </w:pBdr>
      <w:tabs>
        <w:tab w:val="clear" w:pos="4536"/>
        <w:tab w:val="clear" w:pos="9072"/>
        <w:tab w:val="left" w:pos="3300"/>
      </w:tabs>
      <w:jc w:val="center"/>
      <w:rPr>
        <w:rStyle w:val="normaltextrun"/>
        <w:rFonts w:ascii="Calibri" w:hAnsi="Calibri" w:cs="Calibri"/>
        <w:b/>
        <w:bCs/>
        <w:i/>
        <w:color w:val="000000"/>
        <w:shd w:val="clear" w:color="auto" w:fill="FFFFFF"/>
      </w:rPr>
    </w:pPr>
    <w:r w:rsidRPr="002823FF">
      <w:rPr>
        <w:rStyle w:val="normaltextrun"/>
        <w:rFonts w:ascii="Calibri" w:hAnsi="Calibri" w:cs="Calibri"/>
        <w:b/>
        <w:bCs/>
        <w:i/>
        <w:color w:val="000000"/>
        <w:shd w:val="clear" w:color="auto" w:fill="FFFFFF"/>
      </w:rPr>
      <w:t>POWR.03.05.00-00-A031/19-00</w:t>
    </w:r>
  </w:p>
  <w:p w:rsidR="002274BF" w:rsidRPr="005B41ED" w:rsidRDefault="00522F65" w:rsidP="005B41ED">
    <w:pPr>
      <w:pStyle w:val="Nagwek"/>
      <w:spacing w:after="80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C4F" w:rsidRDefault="00522F65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1F0FE5"/>
    <w:multiLevelType w:val="hybridMultilevel"/>
    <w:tmpl w:val="18C24022"/>
    <w:lvl w:ilvl="0" w:tplc="C12C37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TS0NDc0sbQ0NrdQ0lEKTi0uzszPAykwrAUAuAnnkywAAAA="/>
  </w:docVars>
  <w:rsids>
    <w:rsidRoot w:val="00B109DA"/>
    <w:rsid w:val="0001503F"/>
    <w:rsid w:val="000D1E14"/>
    <w:rsid w:val="00364863"/>
    <w:rsid w:val="00477FBE"/>
    <w:rsid w:val="004C7A30"/>
    <w:rsid w:val="00522F65"/>
    <w:rsid w:val="005B740E"/>
    <w:rsid w:val="0080477A"/>
    <w:rsid w:val="00A732FC"/>
    <w:rsid w:val="00B109DA"/>
    <w:rsid w:val="00B446F8"/>
    <w:rsid w:val="00B82A83"/>
    <w:rsid w:val="00BC1871"/>
    <w:rsid w:val="00CF6B21"/>
    <w:rsid w:val="00FD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09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9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109D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109DA"/>
    <w:pPr>
      <w:ind w:left="720"/>
      <w:contextualSpacing/>
    </w:pPr>
  </w:style>
  <w:style w:type="table" w:styleId="Tabela-Siatka">
    <w:name w:val="Table Grid"/>
    <w:basedOn w:val="Standardowy"/>
    <w:uiPriority w:val="59"/>
    <w:rsid w:val="00B109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locked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109DA"/>
    <w:rPr>
      <w:rFonts w:asciiTheme="minorHAnsi" w:eastAsiaTheme="minorHAnsi" w:hAnsiTheme="minorHAnsi" w:cstheme="minorBid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109DA"/>
    <w:rPr>
      <w:sz w:val="20"/>
      <w:szCs w:val="20"/>
    </w:rPr>
  </w:style>
  <w:style w:type="character" w:styleId="Odwoanieprzypisudolnego">
    <w:name w:val="footnote reference"/>
    <w:aliases w:val="Footnote Reference Number"/>
    <w:basedOn w:val="Domylnaczcionkaakapitu"/>
    <w:uiPriority w:val="99"/>
    <w:semiHidden/>
    <w:unhideWhenUsed/>
    <w:rsid w:val="00B109DA"/>
    <w:rPr>
      <w:vertAlign w:val="superscript"/>
    </w:rPr>
  </w:style>
  <w:style w:type="table" w:customStyle="1" w:styleId="Tabela-Siatka2">
    <w:name w:val="Tabela - Siatka2"/>
    <w:basedOn w:val="Standardowy"/>
    <w:uiPriority w:val="59"/>
    <w:rsid w:val="00B109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732F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32FC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normaltextrun">
    <w:name w:val="normaltextrun"/>
    <w:rsid w:val="00FD09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09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9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109D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109DA"/>
    <w:pPr>
      <w:ind w:left="720"/>
      <w:contextualSpacing/>
    </w:pPr>
  </w:style>
  <w:style w:type="table" w:styleId="Tabela-Siatka">
    <w:name w:val="Table Grid"/>
    <w:basedOn w:val="Standardowy"/>
    <w:uiPriority w:val="59"/>
    <w:rsid w:val="00B109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locked/>
    <w:rsid w:val="00B109D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109DA"/>
    <w:rPr>
      <w:rFonts w:asciiTheme="minorHAnsi" w:eastAsiaTheme="minorHAnsi" w:hAnsiTheme="minorHAnsi" w:cstheme="minorBid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109DA"/>
    <w:rPr>
      <w:sz w:val="20"/>
      <w:szCs w:val="20"/>
    </w:rPr>
  </w:style>
  <w:style w:type="character" w:styleId="Odwoanieprzypisudolnego">
    <w:name w:val="footnote reference"/>
    <w:aliases w:val="Footnote Reference Number"/>
    <w:basedOn w:val="Domylnaczcionkaakapitu"/>
    <w:uiPriority w:val="99"/>
    <w:semiHidden/>
    <w:unhideWhenUsed/>
    <w:rsid w:val="00B109DA"/>
    <w:rPr>
      <w:vertAlign w:val="superscript"/>
    </w:rPr>
  </w:style>
  <w:style w:type="table" w:customStyle="1" w:styleId="Tabela-Siatka2">
    <w:name w:val="Tabela - Siatka2"/>
    <w:basedOn w:val="Standardowy"/>
    <w:uiPriority w:val="59"/>
    <w:rsid w:val="00B109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732F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32FC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normaltextrun">
    <w:name w:val="normaltextrun"/>
    <w:rsid w:val="00FD09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23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18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Katarzyna Korczyńska</cp:lastModifiedBy>
  <cp:revision>9</cp:revision>
  <dcterms:created xsi:type="dcterms:W3CDTF">2022-04-02T18:16:00Z</dcterms:created>
  <dcterms:modified xsi:type="dcterms:W3CDTF">2022-06-01T12:27:00Z</dcterms:modified>
</cp:coreProperties>
</file>